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86181" w:rsidRDefault="00C86181">
      <w:pPr>
        <w:pStyle w:val="Heading1"/>
      </w:pPr>
      <w:r>
        <w:t>1. Project Excellence and Professionalism</w:t>
      </w:r>
    </w:p>
    <w:p w:rsidR="00C86181" w:rsidRDefault="00C86181">
      <w:pPr>
        <w:pStyle w:val="Heading2"/>
      </w:pPr>
      <w:r>
        <w:t>Overview</w:t>
      </w:r>
    </w:p>
    <w:p w:rsidR="00C86181" w:rsidRDefault="00C86181">
      <w:pPr>
        <w:pStyle w:val="FirstParagraph"/>
      </w:pPr>
      <w:r>
        <w:t>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rsidR="00C86181" w:rsidRDefault="00C86181">
      <w:pPr>
        <w:pStyle w:val="BodyText"/>
      </w:pPr>
      <w:r>
        <w:t>In addition, there is a larger element of this course that connects us to people from the past, present, and future. Namely, storytelling.</w:t>
      </w:r>
    </w:p>
    <w:p w:rsidR="00C86181" w:rsidRDefault="00C86181">
      <w:pPr>
        <w:pStyle w:val="BodyText"/>
      </w:pPr>
      <w:r>
        <w:t xml:space="preserve">According to communications theorist Walter Fischer, human beings are more than </w:t>
      </w:r>
      <w:r>
        <w:rPr>
          <w:i/>
          <w:iCs/>
        </w:rPr>
        <w:t>Homo sapiens</w:t>
      </w:r>
      <w:r>
        <w:t xml:space="preserve">, we are Homo </w:t>
      </w:r>
      <w:r>
        <w:rPr>
          <w:i/>
          <w:iCs/>
        </w:rPr>
        <w:t>narrans</w:t>
      </w:r>
      <w:r>
        <w:t>,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rsidR="00C86181" w:rsidRDefault="00C86181">
      <w:pPr>
        <w:pStyle w:val="BodyText"/>
      </w:pPr>
      <w:r>
        <w:t>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rsidR="00C86181" w:rsidRDefault="00C86181">
      <w:pPr>
        <w:pStyle w:val="BodyText"/>
      </w:pPr>
      <w:r>
        <w:t>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rsidR="00C86181" w:rsidRDefault="00C86181">
      <w:pPr>
        <w:pStyle w:val="BodyText"/>
      </w:pPr>
      <w:r>
        <w:t>In practical terms, the better you are at communicating stories (relative to each profession), the better you will be at your job. Fasten your seat belt, you are about to find out why we have focused on the above to start this course.</w:t>
      </w:r>
    </w:p>
    <w:p w:rsidR="00C86181" w:rsidRDefault="00C86181">
      <w:pPr>
        <w:pStyle w:val="Heading3"/>
      </w:pPr>
      <w:r>
        <w:t>Topics</w:t>
      </w:r>
    </w:p>
    <w:p w:rsidR="00C86181" w:rsidRDefault="00C86181">
      <w:pPr>
        <w:pStyle w:val="FirstParagraph"/>
      </w:pPr>
      <w:r>
        <w:t>This unit is divided into the following topics:</w:t>
      </w:r>
    </w:p>
    <w:p w:rsidR="00C86181" w:rsidRDefault="00C86181" w:rsidP="00C86181">
      <w:pPr>
        <w:pStyle w:val="Compact"/>
        <w:numPr>
          <w:ilvl w:val="0"/>
          <w:numId w:val="1"/>
        </w:numPr>
      </w:pPr>
      <w:r>
        <w:t>Course Introduction</w:t>
      </w:r>
    </w:p>
    <w:p w:rsidR="00C86181" w:rsidRDefault="00C86181" w:rsidP="00C86181">
      <w:pPr>
        <w:pStyle w:val="Compact"/>
        <w:numPr>
          <w:ilvl w:val="0"/>
          <w:numId w:val="1"/>
        </w:numPr>
      </w:pPr>
      <w:r>
        <w:t>Excellence and Professional and Personal Development</w:t>
      </w:r>
    </w:p>
    <w:p w:rsidR="00C86181" w:rsidRDefault="00C86181" w:rsidP="00C86181">
      <w:pPr>
        <w:pStyle w:val="Compact"/>
        <w:numPr>
          <w:ilvl w:val="0"/>
          <w:numId w:val="1"/>
        </w:numPr>
      </w:pPr>
      <w:r>
        <w:t>15 Tips for Doing Your Best</w:t>
      </w:r>
    </w:p>
    <w:p w:rsidR="00C86181" w:rsidRDefault="00C86181" w:rsidP="00C86181">
      <w:pPr>
        <w:pStyle w:val="Compact"/>
        <w:numPr>
          <w:ilvl w:val="0"/>
          <w:numId w:val="1"/>
        </w:numPr>
      </w:pPr>
      <w:r>
        <w:t>Transferable Skills</w:t>
      </w:r>
    </w:p>
    <w:p w:rsidR="00C86181" w:rsidRDefault="00C86181">
      <w:pPr>
        <w:pStyle w:val="Heading3"/>
      </w:pPr>
      <w:r>
        <w:t>Learning Outcomes</w:t>
      </w:r>
    </w:p>
    <w:p w:rsidR="00C86181" w:rsidRDefault="00C86181">
      <w:pPr>
        <w:pStyle w:val="FirstParagraph"/>
      </w:pPr>
      <w:r>
        <w:t>When you have completed this unit, you will be able to:</w:t>
      </w:r>
    </w:p>
    <w:p w:rsidR="00C86181" w:rsidRDefault="00C86181" w:rsidP="00C86181">
      <w:pPr>
        <w:pStyle w:val="Compact"/>
        <w:numPr>
          <w:ilvl w:val="0"/>
          <w:numId w:val="2"/>
        </w:numPr>
      </w:pPr>
      <w:r>
        <w:t>Describe excellence and why it is important</w:t>
      </w:r>
    </w:p>
    <w:p w:rsidR="00C86181" w:rsidRDefault="00C86181" w:rsidP="00C86181">
      <w:pPr>
        <w:pStyle w:val="Compact"/>
        <w:numPr>
          <w:ilvl w:val="0"/>
          <w:numId w:val="2"/>
        </w:numPr>
      </w:pPr>
      <w:r>
        <w:t>Define what constitutes an excellent film project</w:t>
      </w:r>
    </w:p>
    <w:p w:rsidR="00C86181" w:rsidRDefault="00C86181" w:rsidP="00C86181">
      <w:pPr>
        <w:pStyle w:val="Compact"/>
        <w:numPr>
          <w:ilvl w:val="0"/>
          <w:numId w:val="2"/>
        </w:numPr>
      </w:pPr>
      <w:r>
        <w:t>Articulate the big picture of why stories and creativity are important</w:t>
      </w:r>
    </w:p>
    <w:p w:rsidR="00C86181" w:rsidRDefault="00C86181" w:rsidP="00C86181">
      <w:pPr>
        <w:pStyle w:val="Compact"/>
        <w:numPr>
          <w:ilvl w:val="0"/>
          <w:numId w:val="2"/>
        </w:numPr>
      </w:pPr>
      <w:r>
        <w:t>Determine potential transferable life skills</w:t>
      </w:r>
    </w:p>
    <w:p w:rsidR="00C86181" w:rsidRDefault="00C86181" w:rsidP="00C86181">
      <w:pPr>
        <w:pStyle w:val="Compact"/>
        <w:numPr>
          <w:ilvl w:val="0"/>
          <w:numId w:val="2"/>
        </w:numPr>
      </w:pPr>
      <w:r>
        <w:t>Self-assess your strengths and weaknesses</w:t>
      </w:r>
    </w:p>
    <w:p w:rsidR="00C86181" w:rsidRDefault="00C86181" w:rsidP="00C86181">
      <w:pPr>
        <w:pStyle w:val="Compact"/>
        <w:numPr>
          <w:ilvl w:val="0"/>
          <w:numId w:val="2"/>
        </w:numPr>
      </w:pPr>
      <w:r>
        <w:t>Plan what you want to focus on during the course in terms of your professional and personal growth.</w:t>
      </w:r>
    </w:p>
    <w:p w:rsidR="00C86181" w:rsidRDefault="00C86181">
      <w:pPr>
        <w:pStyle w:val="Heading3"/>
      </w:pPr>
      <w:r>
        <w:t>Learning Activities</w:t>
      </w:r>
    </w:p>
    <w:p w:rsidR="00C86181" w:rsidRDefault="00C86181">
      <w:pPr>
        <w:pStyle w:val="FirstParagraph"/>
      </w:pPr>
      <w:r>
        <w:t>Here is a checklist of learning activities you will benefit from in completing this unit. You may find it useful for planning your work.</w:t>
      </w:r>
    </w:p>
    <w:p w:rsidR="00C86181" w:rsidRDefault="00C86181" w:rsidP="00C86181">
      <w:pPr>
        <w:pStyle w:val="Compact"/>
        <w:numPr>
          <w:ilvl w:val="0"/>
          <w:numId w:val="2"/>
        </w:numPr>
      </w:pPr>
      <w:r>
        <w:t>The Importance of the Film Journal: Write your first two Film Journal entries for this unit.</w:t>
      </w:r>
    </w:p>
    <w:p w:rsidR="00C86181" w:rsidRDefault="00C86181" w:rsidP="00C86181">
      <w:pPr>
        <w:pStyle w:val="Compact"/>
        <w:numPr>
          <w:ilvl w:val="0"/>
          <w:numId w:val="2"/>
        </w:numPr>
      </w:pPr>
      <w:r>
        <w:t>Read and Reflect: Read the Introduction which sets up the course ahead and Chapter One “Project Excellence and Professionalism” in the course textbook.</w:t>
      </w:r>
    </w:p>
    <w:p w:rsidR="00C86181" w:rsidRDefault="00C86181" w:rsidP="00C86181">
      <w:pPr>
        <w:pStyle w:val="Compact"/>
        <w:numPr>
          <w:ilvl w:val="0"/>
          <w:numId w:val="2"/>
        </w:numPr>
      </w:pPr>
      <w:r>
        <w:t>Reflect on the 15 Tips for Doing Your Best</w:t>
      </w:r>
    </w:p>
    <w:p w:rsidR="00C86181" w:rsidRDefault="00C86181">
      <w:pPr>
        <w:pStyle w:val="FirstParagraph"/>
      </w:pPr>
      <w:r>
        <w:rPr>
          <w:color w:val="198402"/>
          <w:sz w:val="16"/>
        </w:rPr>
        <w:t>--- Begin Note (w/ icon) ---</w:t>
      </w:r>
    </w:p>
    <w:p w:rsidR="00C86181" w:rsidRDefault="00C86181">
      <w:pPr>
        <w:pStyle w:val="BodyText"/>
      </w:pPr>
      <w:r>
        <w:t>Working through course activities will help you to meet the learning outcomes and successfully complete your assessments.</w:t>
      </w:r>
    </w:p>
    <w:p w:rsidR="00C86181" w:rsidRDefault="00C86181">
      <w:pPr>
        <w:pStyle w:val="BodyText"/>
      </w:pPr>
      <w:r>
        <w:rPr>
          <w:color w:val="198402"/>
          <w:sz w:val="16"/>
        </w:rPr>
        <w:t>--- End Note ---</w:t>
      </w:r>
    </w:p>
    <w:p w:rsidR="00C86181" w:rsidRDefault="00C86181">
      <w:pPr>
        <w:pStyle w:val="Heading3"/>
      </w:pPr>
      <w:r>
        <w:t>Assessment</w:t>
      </w:r>
    </w:p>
    <w:p w:rsidR="00C86181" w:rsidRDefault="00C86181">
      <w:pPr>
        <w:pStyle w:val="FirstParagraph"/>
      </w:pPr>
      <w:r>
        <w:rPr>
          <w:b/>
          <w:bCs/>
        </w:rPr>
        <w:t>Course Journal</w:t>
      </w:r>
    </w:p>
    <w:p w:rsidR="00C86181" w:rsidRDefault="00C86181">
      <w:pPr>
        <w:pStyle w:val="BodyText"/>
      </w:pPr>
      <w:r>
        <w:t>After completing this unit, including the learning activities, you are asked to make sure you are doing journal entries and when appropriate to share your responses with your facilitator and classmates when you meet.</w:t>
      </w:r>
    </w:p>
    <w:p w:rsidR="00C86181" w:rsidRDefault="00C86181">
      <w:pPr>
        <w:pStyle w:val="BodyText"/>
      </w:pPr>
      <w:r>
        <w:t>Note that entries are expected after every unit. Your journal reflections are submitted at the end of the course as part of the Journal One: Personal Journal and self assessment.</w:t>
      </w:r>
    </w:p>
    <w:p w:rsidR="00C86181" w:rsidRDefault="00C86181">
      <w:pPr>
        <w:pStyle w:val="BodyText"/>
      </w:pPr>
      <w:r>
        <w:rPr>
          <w:color w:val="198402"/>
          <w:sz w:val="16"/>
        </w:rPr>
        <w:t>--- Begin Note (w/ icon) ---</w:t>
      </w:r>
    </w:p>
    <w:p w:rsidR="00C86181" w:rsidRDefault="00C86181">
      <w:pPr>
        <w:pStyle w:val="BodyText"/>
      </w:pPr>
      <w:r>
        <w:t>Please see the Assessment section in Moodle for assignment details as well as the grading criteria.</w:t>
      </w:r>
    </w:p>
    <w:p w:rsidR="00C86181" w:rsidRDefault="00C86181">
      <w:pPr>
        <w:pStyle w:val="BodyText"/>
      </w:pPr>
      <w:r>
        <w:rPr>
          <w:color w:val="198402"/>
          <w:sz w:val="16"/>
        </w:rPr>
        <w:t>--- End Note ---</w:t>
      </w:r>
    </w:p>
    <w:p w:rsidR="00C86181" w:rsidRDefault="00C86181">
      <w:pPr>
        <w:pStyle w:val="Heading3"/>
      </w:pPr>
      <w:r>
        <w:t>Resources</w:t>
      </w:r>
    </w:p>
    <w:p w:rsidR="00C86181" w:rsidRDefault="00C86181">
      <w:pPr>
        <w:pStyle w:val="FirstParagraph"/>
      </w:pPr>
      <w:r>
        <w:t>Here are the resources you will need to complete this unit.</w:t>
      </w:r>
    </w:p>
    <w:p w:rsidR="00C86181" w:rsidRDefault="00C86181" w:rsidP="00C86181">
      <w:pPr>
        <w:pStyle w:val="Compact"/>
        <w:numPr>
          <w:ilvl w:val="0"/>
          <w:numId w:val="2"/>
        </w:numPr>
      </w:pPr>
      <w:r>
        <w:t xml:space="preserve">Introduction and Chapter One of the course text: </w:t>
      </w:r>
      <w:r>
        <w:rPr>
          <w:i/>
          <w:iCs/>
        </w:rPr>
        <w:t>Digital Filmmaking: A Beginner’s Guide to Mastering the Craft</w:t>
      </w:r>
      <w:r>
        <w:t>, by Ned Vankevich (e-text)</w:t>
      </w:r>
    </w:p>
    <w:p w:rsidR="00C86181" w:rsidRDefault="00C86181" w:rsidP="00C86181">
      <w:pPr>
        <w:pStyle w:val="Compact"/>
        <w:numPr>
          <w:ilvl w:val="0"/>
          <w:numId w:val="2"/>
        </w:numPr>
      </w:pPr>
      <w:hyperlink r:id="rId5">
        <w:r>
          <w:rPr>
            <w:rStyle w:val="Hyperlink"/>
          </w:rPr>
          <w:t>How to Start a Creative Journal</w:t>
        </w:r>
      </w:hyperlink>
      <w:r>
        <w:t xml:space="preserve"> (Be sure to click on the internal links on this website)</w:t>
      </w:r>
    </w:p>
    <w:p w:rsidR="00C86181" w:rsidRDefault="00C86181" w:rsidP="00C86181">
      <w:pPr>
        <w:pStyle w:val="Compact"/>
        <w:numPr>
          <w:ilvl w:val="0"/>
          <w:numId w:val="2"/>
        </w:numPr>
      </w:pPr>
      <w:hyperlink r:id="rId6">
        <w:r>
          <w:rPr>
            <w:rStyle w:val="Hyperlink"/>
          </w:rPr>
          <w:t xml:space="preserve">Watch: </w:t>
        </w:r>
        <w:r>
          <w:rPr>
            <w:rStyle w:val="Hyperlink"/>
            <w:i/>
            <w:iCs/>
          </w:rPr>
          <w:t>How to Journal Every Day for Increased Productivity, Clarity, and Mental Health</w:t>
        </w:r>
      </w:hyperlink>
      <w:r>
        <w:t xml:space="preserve"> </w:t>
      </w:r>
    </w:p>
    <w:p w:rsidR="00C86181" w:rsidRDefault="00C86181" w:rsidP="00C86181">
      <w:pPr>
        <w:pStyle w:val="Compact"/>
        <w:numPr>
          <w:ilvl w:val="0"/>
          <w:numId w:val="2"/>
        </w:numPr>
      </w:pPr>
      <w:hyperlink r:id="rId7">
        <w:r>
          <w:rPr>
            <w:rStyle w:val="Hyperlink"/>
          </w:rPr>
          <w:t>How To Grow Professionally</w:t>
        </w:r>
      </w:hyperlink>
    </w:p>
    <w:p w:rsidR="00C86181" w:rsidRDefault="00C86181" w:rsidP="00C86181">
      <w:pPr>
        <w:pStyle w:val="Compact"/>
        <w:numPr>
          <w:ilvl w:val="0"/>
          <w:numId w:val="2"/>
        </w:numPr>
      </w:pPr>
      <w:hyperlink r:id="rId8">
        <w:r>
          <w:rPr>
            <w:rStyle w:val="Hyperlink"/>
          </w:rPr>
          <w:t>Creative blocks website</w:t>
        </w:r>
      </w:hyperlink>
    </w:p>
    <w:p w:rsidR="00C86181" w:rsidRDefault="00C86181" w:rsidP="00C86181">
      <w:pPr>
        <w:pStyle w:val="Compact"/>
        <w:numPr>
          <w:ilvl w:val="0"/>
          <w:numId w:val="2"/>
        </w:numPr>
      </w:pPr>
      <w:r>
        <w:t>Other resources will be provided in the unit.</w:t>
      </w:r>
    </w:p>
    <w:p w:rsidR="00C86181" w:rsidRDefault="00C86181">
      <w:pPr>
        <w:pStyle w:val="Heading2"/>
      </w:pPr>
      <w:r>
        <w:t>1.1 Course Introduction</w:t>
      </w:r>
    </w:p>
    <w:p w:rsidR="00C86181" w:rsidRDefault="00C86181">
      <w:pPr>
        <w:pStyle w:val="FirstParagraph"/>
      </w:pPr>
      <w:r>
        <w:t>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rsidR="00C86181" w:rsidRDefault="00C86181">
      <w:pPr>
        <w:pStyle w:val="BodyText"/>
      </w:pPr>
      <w:r>
        <w:t>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rsidR="00C86181" w:rsidRDefault="00C86181">
      <w:pPr>
        <w:pStyle w:val="BodyText"/>
      </w:pPr>
      <w:r>
        <w:rPr>
          <w:b/>
          <w:bCs/>
        </w:rPr>
        <w:t>WHAT LIES AHEAD</w:t>
      </w:r>
    </w:p>
    <w:p w:rsidR="00C86181" w:rsidRDefault="00C86181">
      <w:pPr>
        <w:pStyle w:val="BodyText"/>
      </w:pPr>
      <w:r>
        <w:t>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rsidR="00C86181" w:rsidRDefault="00C86181">
      <w:pPr>
        <w:pStyle w:val="BodyText"/>
      </w:pPr>
      <w:r>
        <w:t xml:space="preserve">See the overview of the course and the ten units in the Introduction to the course text: </w:t>
      </w:r>
      <w:r>
        <w:rPr>
          <w:i/>
          <w:iCs/>
        </w:rPr>
        <w:t>Introduction to Digital Filmmaking: A Beginner’s Guide to Mastering the Craft</w:t>
      </w:r>
      <w:r>
        <w:t>.</w:t>
      </w:r>
    </w:p>
    <w:p w:rsidR="00C86181" w:rsidRDefault="00C86181">
      <w:pPr>
        <w:pStyle w:val="BodyText"/>
      </w:pPr>
      <w:r>
        <w:t>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rsidR="00C86181" w:rsidRDefault="00C86181">
      <w:pPr>
        <w:pStyle w:val="BodyText"/>
      </w:pPr>
      <w:r>
        <w:t>As can be gleaned from the above, this course will start with the most basic elements and proceed to creating a short film with a strong beginning, middle, and end. As you move through the course keep the mindset that this will be a fun, enjoyable, and exciting adventure.</w:t>
      </w:r>
    </w:p>
    <w:p w:rsidR="00C86181" w:rsidRDefault="00C86181">
      <w:pPr>
        <w:pStyle w:val="Heading3"/>
      </w:pPr>
      <w:r>
        <w:t>1.1.1 Activity: The Importance of the Film Journal</w:t>
      </w:r>
    </w:p>
    <w:p w:rsidR="00C86181" w:rsidRDefault="00C86181">
      <w:pPr>
        <w:pStyle w:val="FirstParagraph"/>
      </w:pPr>
      <w:r>
        <w:rPr>
          <w:color w:val="2375DA"/>
          <w:sz w:val="16"/>
        </w:rPr>
        <w:t>--- Begin Learning Activity ---</w:t>
      </w:r>
    </w:p>
    <w:p w:rsidR="00C86181" w:rsidRDefault="00C86181">
      <w:pPr>
        <w:pStyle w:val="BodyText"/>
      </w:pPr>
      <w:r>
        <w:t>During this course you are encouraged to keep a “Film Journal.” 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rsidR="00C86181" w:rsidRDefault="00C86181">
      <w:pPr>
        <w:pStyle w:val="BodyText"/>
      </w:pPr>
      <w:r>
        <w:t>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rsidR="00C86181" w:rsidRDefault="00C86181">
      <w:pPr>
        <w:pStyle w:val="BodyText"/>
      </w:pPr>
      <w:r>
        <w:rPr>
          <w:b/>
          <w:bCs/>
        </w:rPr>
        <w:t>Unit 1 Film Journal Entry:</w:t>
      </w:r>
    </w:p>
    <w:p w:rsidR="00C86181" w:rsidRDefault="00C86181">
      <w:pPr>
        <w:pStyle w:val="BodyText"/>
      </w:pPr>
      <w:r>
        <w:t>Based on the importance of the course journal make your first two entries for this unit:</w:t>
      </w:r>
    </w:p>
    <w:p w:rsidR="00C86181" w:rsidRDefault="00C86181" w:rsidP="00C86181">
      <w:pPr>
        <w:pStyle w:val="Compact"/>
        <w:numPr>
          <w:ilvl w:val="0"/>
          <w:numId w:val="2"/>
        </w:numPr>
      </w:pPr>
      <w:r>
        <w:t>Entry One: After reading the course text Introduction, describe your best take-aways of what you have learned.</w:t>
      </w:r>
    </w:p>
    <w:p w:rsidR="00C86181" w:rsidRDefault="00C86181" w:rsidP="00C86181">
      <w:pPr>
        <w:pStyle w:val="Compact"/>
        <w:numPr>
          <w:ilvl w:val="0"/>
          <w:numId w:val="2"/>
        </w:numPr>
      </w:pPr>
      <w:r>
        <w:t>Entry Two:Study the recommended how-to-write-a-journal resources and log what you learned from them and how it will help you during the course.</w:t>
      </w:r>
    </w:p>
    <w:p w:rsidR="00C86181" w:rsidRDefault="00C86181" w:rsidP="00C86181">
      <w:pPr>
        <w:pStyle w:val="Compact"/>
        <w:numPr>
          <w:ilvl w:val="1"/>
          <w:numId w:val="2"/>
        </w:numPr>
      </w:pPr>
      <w:hyperlink r:id="rId9">
        <w:r>
          <w:rPr>
            <w:rStyle w:val="Hyperlink"/>
          </w:rPr>
          <w:t>How to Start a Creative Journal</w:t>
        </w:r>
      </w:hyperlink>
    </w:p>
    <w:p w:rsidR="00C86181" w:rsidRDefault="00C86181" w:rsidP="00C86181">
      <w:pPr>
        <w:pStyle w:val="Compact"/>
        <w:numPr>
          <w:ilvl w:val="1"/>
          <w:numId w:val="2"/>
        </w:numPr>
      </w:pPr>
      <w:hyperlink r:id="rId10">
        <w:r>
          <w:rPr>
            <w:rStyle w:val="Hyperlink"/>
          </w:rPr>
          <w:t xml:space="preserve">Watch: </w:t>
        </w:r>
        <w:r>
          <w:rPr>
            <w:rStyle w:val="Hyperlink"/>
            <w:i/>
            <w:iCs/>
          </w:rPr>
          <w:t>How to Journal Every Day for Increased Productivity, Clarity, and Mental Health</w:t>
        </w:r>
      </w:hyperlink>
      <w:r>
        <w:t xml:space="preserve"> </w:t>
      </w:r>
    </w:p>
    <w:p w:rsidR="00C86181" w:rsidRDefault="00C86181">
      <w:pPr>
        <w:pStyle w:val="FirstParagraph"/>
      </w:pPr>
      <w:hyperlink r:id="rId11">
        <w:r>
          <w:rPr>
            <w:rStyle w:val="Hyperlink"/>
          </w:rPr>
          <w:t>https://www.youtube-nocookie.com/embed/hUTWo7_W0lc</w:t>
        </w:r>
      </w:hyperlink>
    </w:p>
    <w:p w:rsidR="00C86181" w:rsidRDefault="00C86181">
      <w:pPr>
        <w:pStyle w:val="BodyText"/>
      </w:pPr>
      <w:r>
        <w:rPr>
          <w:color w:val="198402"/>
          <w:sz w:val="16"/>
        </w:rPr>
        <w:t>--- Begin Note ---</w:t>
      </w:r>
    </w:p>
    <w:p w:rsidR="00C86181" w:rsidRDefault="00C86181">
      <w:pPr>
        <w:pStyle w:val="BodyText"/>
      </w:pPr>
      <w:r>
        <w:rPr>
          <w:i/>
          <w:iCs/>
        </w:rPr>
        <w:t>Note: Your journal entries do not have to be long but they should be detailed and specific enough to indicate that you have engaged the course material and projects.</w:t>
      </w:r>
    </w:p>
    <w:p w:rsidR="00C86181" w:rsidRDefault="00C86181">
      <w:pPr>
        <w:pStyle w:val="BodyText"/>
      </w:pPr>
      <w:r>
        <w:rPr>
          <w:color w:val="198402"/>
          <w:sz w:val="16"/>
        </w:rPr>
        <w:t>--- End Note ---</w:t>
      </w:r>
    </w:p>
    <w:p w:rsidR="00C86181" w:rsidRDefault="00C86181">
      <w:pPr>
        <w:pStyle w:val="BodyText"/>
      </w:pPr>
      <w:r>
        <w:rPr>
          <w:color w:val="2375DA"/>
          <w:sz w:val="16"/>
        </w:rPr>
        <w:t>--- End Learning Activity ---</w:t>
      </w:r>
    </w:p>
    <w:p w:rsidR="00C86181" w:rsidRDefault="00C86181">
      <w:pPr>
        <w:pStyle w:val="Heading3"/>
      </w:pPr>
      <w:r>
        <w:t>1.1.2 Activity: Film Terms and Vocabulary Needed for this Course</w:t>
      </w:r>
    </w:p>
    <w:p w:rsidR="00C86181" w:rsidRDefault="00C86181">
      <w:pPr>
        <w:pStyle w:val="FirstParagraph"/>
      </w:pPr>
      <w:r>
        <w:rPr>
          <w:color w:val="2375DA"/>
          <w:sz w:val="16"/>
        </w:rPr>
        <w:t>--- Begin Learning Activity ---</w:t>
      </w:r>
    </w:p>
    <w:p w:rsidR="00C86181" w:rsidRDefault="00C86181">
      <w:pPr>
        <w:pStyle w:val="BodyText"/>
      </w:pPr>
      <w:r>
        <w:t>The course text Introduction also draws attention to the fact that you will learn many new terms and concepts during this course and that it is important for you to find resources that you can consult throughout the course to re-enforce their meaning and application to the course. Several websites will be cited here such as:</w:t>
      </w:r>
    </w:p>
    <w:p w:rsidR="00C86181" w:rsidRDefault="00C86181" w:rsidP="00C86181">
      <w:pPr>
        <w:pStyle w:val="Compact"/>
        <w:numPr>
          <w:ilvl w:val="0"/>
          <w:numId w:val="2"/>
        </w:numPr>
      </w:pPr>
      <w:r>
        <w:t xml:space="preserve"> studiobinder movie film terms </w:t>
      </w:r>
    </w:p>
    <w:p w:rsidR="00C86181" w:rsidRDefault="00C86181" w:rsidP="00C86181">
      <w:pPr>
        <w:pStyle w:val="Compact"/>
        <w:numPr>
          <w:ilvl w:val="0"/>
          <w:numId w:val="2"/>
        </w:numPr>
      </w:pPr>
      <w:r>
        <w:t>A more comprehensive glossary can be found at  Wikipedia’s Glossary of Motion Picture terms  ; and</w:t>
      </w:r>
    </w:p>
    <w:p w:rsidR="00C86181" w:rsidRDefault="00C86181" w:rsidP="00C86181">
      <w:pPr>
        <w:pStyle w:val="Compact"/>
        <w:numPr>
          <w:ilvl w:val="0"/>
          <w:numId w:val="2"/>
        </w:numPr>
      </w:pPr>
      <w:r>
        <w:t xml:space="preserve"> AMC Film Terms Glossary </w:t>
      </w:r>
    </w:p>
    <w:p w:rsidR="00C86181" w:rsidRDefault="00C86181">
      <w:pPr>
        <w:pStyle w:val="FirstParagraph"/>
      </w:pPr>
      <w:r>
        <w:t xml:space="preserve">Commit to learning </w:t>
      </w:r>
      <w:r>
        <w:rPr>
          <w:b/>
          <w:bCs/>
          <w:i/>
          <w:iCs/>
        </w:rPr>
        <w:t>five</w:t>
      </w:r>
      <w:r>
        <w:t xml:space="preserve"> new film terms each day by starting with A and going to Z. The more you focus on this the better you will do in the course. Don’t worry if you do not understand a term. We will be covering many of them during the course. The important thing is to become familiar with important film terms and vocabulary.</w:t>
      </w:r>
    </w:p>
    <w:p w:rsidR="00C86181" w:rsidRDefault="00C86181">
      <w:pPr>
        <w:pStyle w:val="BodyText"/>
      </w:pPr>
      <w:r>
        <w:rPr>
          <w:b/>
          <w:bCs/>
        </w:rPr>
        <w:t>Questions to Consider</w:t>
      </w:r>
    </w:p>
    <w:p w:rsidR="00C86181" w:rsidRDefault="00C86181" w:rsidP="00C86181">
      <w:pPr>
        <w:pStyle w:val="Compact"/>
        <w:numPr>
          <w:ilvl w:val="0"/>
          <w:numId w:val="2"/>
        </w:numPr>
      </w:pPr>
      <w:r>
        <w:t>Why is this course important to you?</w:t>
      </w:r>
    </w:p>
    <w:p w:rsidR="00C86181" w:rsidRDefault="00C86181" w:rsidP="00C86181">
      <w:pPr>
        <w:pStyle w:val="Compact"/>
        <w:numPr>
          <w:ilvl w:val="0"/>
          <w:numId w:val="2"/>
        </w:numPr>
      </w:pPr>
      <w:r>
        <w:t>What do you hope to learn and how can it aid your future?</w:t>
      </w:r>
    </w:p>
    <w:p w:rsidR="00C86181" w:rsidRDefault="00C86181">
      <w:pPr>
        <w:pStyle w:val="FirstParagraph"/>
      </w:pPr>
      <w:r>
        <w:rPr>
          <w:color w:val="198402"/>
          <w:sz w:val="16"/>
        </w:rPr>
        <w:t>--- Begin Note ---</w:t>
      </w:r>
    </w:p>
    <w:p w:rsidR="00C86181" w:rsidRDefault="00C86181">
      <w:pPr>
        <w:pStyle w:val="BodyText"/>
      </w:pPr>
      <w:r>
        <w:rPr>
          <w:i/>
          <w:iCs/>
        </w:rPr>
        <w:t>Note: Your journal entries do not have to be long but they should be detailed and specific enough to indicate that you have engaged the course material and projects.</w:t>
      </w:r>
    </w:p>
    <w:p w:rsidR="00C86181" w:rsidRDefault="00C86181">
      <w:pPr>
        <w:pStyle w:val="BodyText"/>
      </w:pPr>
      <w:r>
        <w:rPr>
          <w:color w:val="198402"/>
          <w:sz w:val="16"/>
        </w:rPr>
        <w:t>--- End Note ---</w:t>
      </w:r>
    </w:p>
    <w:p w:rsidR="00C86181" w:rsidRDefault="00C86181">
      <w:pPr>
        <w:pStyle w:val="BodyText"/>
      </w:pPr>
      <w:r>
        <w:rPr>
          <w:color w:val="2375DA"/>
          <w:sz w:val="16"/>
        </w:rPr>
        <w:t>--- End Learning Activity ---</w:t>
      </w:r>
    </w:p>
    <w:p w:rsidR="00C86181" w:rsidRDefault="00C86181">
      <w:pPr>
        <w:pStyle w:val="Heading2"/>
      </w:pPr>
      <w:r>
        <w:t>1.2 Excellence and Professional and Personal Development</w:t>
      </w:r>
    </w:p>
    <w:p w:rsidR="00C86181" w:rsidRDefault="00C86181">
      <w:pPr>
        <w:pStyle w:val="FirstParagraph"/>
      </w:pPr>
      <w:r>
        <w:t>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rsidR="00C86181" w:rsidRDefault="00C86181">
      <w:pPr>
        <w:pStyle w:val="BodyText"/>
      </w:pPr>
      <w:r>
        <w:t>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rsidR="00C86181" w:rsidRDefault="00C86181">
      <w:pPr>
        <w:pStyle w:val="BodyText"/>
      </w:pPr>
      <w:r>
        <w:t>Excellence is important in filmmaking because our competition is great. Film is a public medium. It is designed to be shown to audiences and the quality of our projects, like many things we do in life, will be judged whether we want them to be or not.</w:t>
      </w:r>
    </w:p>
    <w:p w:rsidR="00C86181" w:rsidRDefault="00C86181">
      <w:pPr>
        <w:pStyle w:val="BodyText"/>
      </w:pPr>
      <w:r>
        <w:t>One of the transferable life skills of this course is to help us be more professional. Thus the more we shoot for excellence, the more we will develop abilities that will serve us better in our careers ahead.</w:t>
      </w:r>
    </w:p>
    <w:p w:rsidR="00C86181" w:rsidRDefault="00C86181">
      <w:pPr>
        <w:pStyle w:val="BodyText"/>
      </w:pPr>
      <w:r>
        <w:t>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rsidR="00C86181" w:rsidRDefault="00C86181">
      <w:pPr>
        <w:pStyle w:val="BodyText"/>
      </w:pPr>
      <w:r>
        <w:rPr>
          <w:color w:val="198402"/>
          <w:sz w:val="16"/>
        </w:rPr>
        <w:t>--- Begin Note ---</w:t>
      </w:r>
    </w:p>
    <w:p w:rsidR="00C86181" w:rsidRDefault="00C86181">
      <w:pPr>
        <w:pStyle w:val="BodyText"/>
      </w:pPr>
      <w:r>
        <w:t xml:space="preserve">HELPFUL HINT: For insight into how great artists, athletes, and performers use mistakes to grow in their art and craft see the following book by Daniel Coyle: </w:t>
      </w:r>
      <w:hyperlink r:id="rId12">
        <w:r>
          <w:rPr>
            <w:rStyle w:val="Hyperlink"/>
          </w:rPr>
          <w:t>The Talent Code: Greatness Isn’T Born. It’S Grown. Here’S How</w:t>
        </w:r>
      </w:hyperlink>
      <w:r>
        <w:t>.</w:t>
      </w:r>
    </w:p>
    <w:p w:rsidR="00C86181" w:rsidRDefault="00C86181">
      <w:pPr>
        <w:pStyle w:val="BodyText"/>
      </w:pPr>
      <w:r>
        <w:rPr>
          <w:color w:val="198402"/>
          <w:sz w:val="16"/>
        </w:rPr>
        <w:t>--- End Note ---</w:t>
      </w:r>
    </w:p>
    <w:p w:rsidR="00C86181" w:rsidRDefault="00C86181">
      <w:pPr>
        <w:pStyle w:val="BodyText"/>
      </w:pPr>
      <w:r>
        <w:t>Our goal then is to learn how to seek to produce visually-driven, digital film stories that are technically and artistically proficient, meaningfully engaging, motivated, and fraught with excellence.</w:t>
      </w:r>
    </w:p>
    <w:p w:rsidR="00C86181" w:rsidRDefault="00C86181">
      <w:pPr>
        <w:pStyle w:val="BodyText"/>
      </w:pPr>
      <w:r>
        <w:t>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rsidR="00C86181" w:rsidRDefault="00C86181">
      <w:pPr>
        <w:pStyle w:val="Heading3"/>
      </w:pPr>
      <w:r>
        <w:t>1.2.1 Activity: Read and Reflect</w:t>
      </w:r>
    </w:p>
    <w:p w:rsidR="00C86181" w:rsidRDefault="00C86181">
      <w:pPr>
        <w:pStyle w:val="FirstParagraph"/>
      </w:pPr>
      <w:r>
        <w:rPr>
          <w:color w:val="2375DA"/>
          <w:sz w:val="16"/>
        </w:rPr>
        <w:t>--- Begin Learning Activity ---</w:t>
      </w:r>
    </w:p>
    <w:p w:rsidR="00C86181" w:rsidRDefault="00C86181">
      <w:pPr>
        <w:pStyle w:val="BodyText"/>
      </w:pPr>
      <w:r>
        <w:t>Read Chapter One “Project Excellence and Professionalism” in the course textbook.</w:t>
      </w:r>
    </w:p>
    <w:p w:rsidR="00C86181" w:rsidRDefault="00C86181">
      <w:pPr>
        <w:pStyle w:val="BodyText"/>
      </w:pPr>
      <w:r>
        <w:t>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rsidR="00C86181" w:rsidRDefault="00C86181">
      <w:pPr>
        <w:pStyle w:val="BodyText"/>
      </w:pPr>
      <w:hyperlink r:id="rId13">
        <w:r>
          <w:rPr>
            <w:rStyle w:val="Hyperlink"/>
          </w:rPr>
          <w:t>How To Grow Professionally</w:t>
        </w:r>
      </w:hyperlink>
    </w:p>
    <w:p w:rsidR="00C86181" w:rsidRDefault="00C86181">
      <w:pPr>
        <w:pStyle w:val="BodyText"/>
      </w:pPr>
      <w:r>
        <w:rPr>
          <w:color w:val="2375DA"/>
          <w:sz w:val="16"/>
        </w:rPr>
        <w:t>--- End Learning Activity ---</w:t>
      </w:r>
    </w:p>
    <w:p w:rsidR="00C86181" w:rsidRDefault="00C86181">
      <w:pPr>
        <w:pStyle w:val="Heading2"/>
      </w:pPr>
      <w:r>
        <w:t>1.3 15 Tips for Doing Your Best</w:t>
      </w:r>
    </w:p>
    <w:p w:rsidR="00C86181" w:rsidRDefault="00C86181">
      <w:pPr>
        <w:pStyle w:val="FirstParagraph"/>
      </w:pPr>
      <w:r>
        <w:t>The following will help you to not just do well in this Film project, but will make it fun and more enjoyable and hopefully be one of your favourite courses ever:</w:t>
      </w:r>
    </w:p>
    <w:p w:rsidR="00C86181" w:rsidRDefault="00C86181" w:rsidP="00C86181">
      <w:pPr>
        <w:pStyle w:val="Compact"/>
        <w:numPr>
          <w:ilvl w:val="0"/>
          <w:numId w:val="3"/>
        </w:numPr>
      </w:pPr>
      <w:r>
        <w:rPr>
          <w:b/>
          <w:bCs/>
          <w:i/>
          <w:iCs/>
        </w:rPr>
        <w:t>Keep your eye on the prize.</w:t>
      </w:r>
      <w:r>
        <w:t xml:space="preserve"> Creating an excellent project and growing as a professional and better person through the process.</w:t>
      </w:r>
    </w:p>
    <w:p w:rsidR="00C86181" w:rsidRDefault="00C86181" w:rsidP="00C86181">
      <w:pPr>
        <w:pStyle w:val="Compact"/>
        <w:numPr>
          <w:ilvl w:val="0"/>
          <w:numId w:val="3"/>
        </w:numPr>
      </w:pPr>
      <w:r>
        <w:rPr>
          <w:b/>
          <w:bCs/>
          <w:i/>
          <w:iCs/>
        </w:rPr>
        <w:t>Meeting Deadlines.</w:t>
      </w:r>
      <w:r>
        <w:t xml:space="preserve"> 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rsidR="00C86181" w:rsidRDefault="00C86181" w:rsidP="00C86181">
      <w:pPr>
        <w:pStyle w:val="Compact"/>
        <w:numPr>
          <w:ilvl w:val="0"/>
          <w:numId w:val="3"/>
        </w:numPr>
      </w:pPr>
      <w:r>
        <w:rPr>
          <w:b/>
          <w:bCs/>
          <w:i/>
          <w:iCs/>
        </w:rPr>
        <w:t>Avoiding Distractions.</w:t>
      </w:r>
      <w:r>
        <w:t xml:space="preserve"> 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Tip:</w:t>
      </w:r>
      <w:r>
        <w:t xml:space="preserve"> </w:t>
      </w:r>
      <w:r>
        <w:rPr>
          <w:i/>
          <w:iCs/>
        </w:rPr>
        <w:t>turn off all notifications on your cell phone. In fact, turn off or put your cell phone away while you are working on your Film course. You will find that this will help you to focus on and finish your assignments quicker and with more creativity</w:t>
      </w:r>
      <w:r>
        <w:t>).</w:t>
      </w:r>
    </w:p>
    <w:p w:rsidR="00C86181" w:rsidRDefault="00C86181" w:rsidP="00C86181">
      <w:pPr>
        <w:pStyle w:val="Compact"/>
        <w:numPr>
          <w:ilvl w:val="0"/>
          <w:numId w:val="3"/>
        </w:numPr>
      </w:pPr>
      <w:r>
        <w:rPr>
          <w:b/>
          <w:bCs/>
          <w:i/>
          <w:iCs/>
        </w:rPr>
        <w:t>Focussing on the positive</w:t>
      </w:r>
      <w:r>
        <w:t>. Most of the assignments ahead will be challenging. Cultivate a “can do attitude.” 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rsidR="00C86181" w:rsidRDefault="00C86181" w:rsidP="00C86181">
      <w:pPr>
        <w:pStyle w:val="Compact"/>
        <w:numPr>
          <w:ilvl w:val="0"/>
          <w:numId w:val="3"/>
        </w:numPr>
      </w:pPr>
      <w:r>
        <w:rPr>
          <w:b/>
          <w:bCs/>
          <w:i/>
          <w:iCs/>
        </w:rPr>
        <w:t>It takes time and practice to master film</w:t>
      </w:r>
      <w:r>
        <w:t>.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rsidR="00C86181" w:rsidRDefault="00C86181" w:rsidP="00C86181">
      <w:pPr>
        <w:pStyle w:val="Compact"/>
        <w:numPr>
          <w:ilvl w:val="0"/>
          <w:numId w:val="3"/>
        </w:numPr>
      </w:pPr>
      <w:r>
        <w:rPr>
          <w:b/>
          <w:bCs/>
          <w:i/>
          <w:iCs/>
        </w:rPr>
        <w:t>Study the practical tips and helpful hints in these units</w:t>
      </w:r>
      <w:r>
        <w:t>. Pay attention to them. They will help fast-track your skills growth.</w:t>
      </w:r>
    </w:p>
    <w:p w:rsidR="00C86181" w:rsidRDefault="00C86181" w:rsidP="00C86181">
      <w:pPr>
        <w:pStyle w:val="Compact"/>
        <w:numPr>
          <w:ilvl w:val="0"/>
          <w:numId w:val="3"/>
        </w:numPr>
      </w:pPr>
      <w:r>
        <w:rPr>
          <w:b/>
          <w:bCs/>
          <w:i/>
          <w:iCs/>
        </w:rPr>
        <w:t>Find and do what you love</w:t>
      </w:r>
      <w:r>
        <w:t>.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rsidR="00C86181" w:rsidRDefault="00C86181" w:rsidP="00C86181">
      <w:pPr>
        <w:pStyle w:val="Compact"/>
        <w:numPr>
          <w:ilvl w:val="0"/>
          <w:numId w:val="3"/>
        </w:numPr>
      </w:pPr>
      <w:r>
        <w:rPr>
          <w:b/>
          <w:bCs/>
          <w:i/>
          <w:iCs/>
        </w:rPr>
        <w:t>Make a firm commitment to succeed</w:t>
      </w:r>
      <w:r>
        <w:t>. When we are double-minded or not sure of what we want, we will waiver and fall prey to distraction and self-sabotage. Resolve not to give up as you make your projects despite what “Murphy’s Law” tosses your way. (</w:t>
      </w:r>
      <w:r>
        <w:rPr>
          <w:i/>
          <w:iCs/>
        </w:rPr>
        <w:t>To be covered later.</w:t>
      </w:r>
      <w:r>
        <w:t>)</w:t>
      </w:r>
    </w:p>
    <w:p w:rsidR="00C86181" w:rsidRDefault="00C86181" w:rsidP="00C86181">
      <w:pPr>
        <w:pStyle w:val="Compact"/>
        <w:numPr>
          <w:ilvl w:val="0"/>
          <w:numId w:val="3"/>
        </w:numPr>
      </w:pPr>
      <w:r>
        <w:rPr>
          <w:b/>
          <w:bCs/>
          <w:i/>
          <w:iCs/>
        </w:rPr>
        <w:t>Strive for balance</w:t>
      </w:r>
      <w:r>
        <w:t>. The emphasis on excellence and professional and personal development must not make us “lose our soul.” 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rsidR="00C86181" w:rsidRDefault="00C86181" w:rsidP="00C86181">
      <w:pPr>
        <w:pStyle w:val="Compact"/>
        <w:numPr>
          <w:ilvl w:val="0"/>
          <w:numId w:val="3"/>
        </w:numPr>
      </w:pPr>
      <w:r>
        <w:rPr>
          <w:b/>
          <w:bCs/>
          <w:i/>
          <w:iCs/>
        </w:rPr>
        <w:t>Create strong and healthy relationships</w:t>
      </w:r>
      <w:r>
        <w:t>.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rsidR="00C86181" w:rsidRDefault="00C86181" w:rsidP="00C86181">
      <w:pPr>
        <w:pStyle w:val="Compact"/>
        <w:numPr>
          <w:ilvl w:val="0"/>
          <w:numId w:val="3"/>
        </w:numPr>
      </w:pPr>
      <w:r>
        <w:rPr>
          <w:b/>
          <w:bCs/>
          <w:i/>
          <w:iCs/>
        </w:rPr>
        <w:t>Follow your intuition</w:t>
      </w:r>
      <w:r>
        <w:t>. If you’ve never experimented with following your deeper instincts or “gut feelings” try it during this course. Often this will take you to new creative places. It might not always work but you will learn a lot from doing so.</w:t>
      </w:r>
    </w:p>
    <w:p w:rsidR="00C86181" w:rsidRDefault="00C86181" w:rsidP="00C86181">
      <w:pPr>
        <w:pStyle w:val="Compact"/>
        <w:numPr>
          <w:ilvl w:val="0"/>
          <w:numId w:val="3"/>
        </w:numPr>
      </w:pPr>
      <w:r>
        <w:rPr>
          <w:b/>
          <w:bCs/>
          <w:i/>
          <w:iCs/>
        </w:rPr>
        <w:t>Take risks</w:t>
      </w:r>
      <w:r>
        <w:t>. We don’t grow unless we try new things and fail. They key is not to get discouraged but to shake off a loss and fight to win again.</w:t>
      </w:r>
    </w:p>
    <w:p w:rsidR="00C86181" w:rsidRDefault="00C86181" w:rsidP="00C86181">
      <w:pPr>
        <w:pStyle w:val="Compact"/>
        <w:numPr>
          <w:ilvl w:val="0"/>
          <w:numId w:val="3"/>
        </w:numPr>
      </w:pPr>
      <w:r>
        <w:rPr>
          <w:b/>
          <w:bCs/>
          <w:i/>
          <w:iCs/>
        </w:rPr>
        <w:t>Practice, practice, practice. Learn, learn, learn</w:t>
      </w:r>
      <w:r>
        <w:t>. Your best competition is continually practicing and learning their craft. So should you. You need to cultivate both a strong work ethic and a smart ethic. Take the time to think things through before launching into something.</w:t>
      </w:r>
    </w:p>
    <w:p w:rsidR="00C86181" w:rsidRDefault="00C86181" w:rsidP="00C86181">
      <w:pPr>
        <w:pStyle w:val="Compact"/>
        <w:numPr>
          <w:ilvl w:val="0"/>
          <w:numId w:val="3"/>
        </w:numPr>
      </w:pPr>
      <w:r>
        <w:rPr>
          <w:b/>
          <w:bCs/>
          <w:i/>
          <w:iCs/>
        </w:rPr>
        <w:t>Take responsibility for yourself and your future</w:t>
      </w:r>
      <w:r>
        <w:t>. Playing the blame game or the victim or continually making excuses will not get you ahead in life.</w:t>
      </w:r>
    </w:p>
    <w:p w:rsidR="00C86181" w:rsidRDefault="00C86181" w:rsidP="00C86181">
      <w:pPr>
        <w:pStyle w:val="Compact"/>
        <w:numPr>
          <w:ilvl w:val="0"/>
          <w:numId w:val="3"/>
        </w:numPr>
      </w:pPr>
      <w:r>
        <w:rPr>
          <w:b/>
          <w:bCs/>
          <w:i/>
          <w:iCs/>
        </w:rPr>
        <w:t>Find inspiring quotes and pin them to your computer or wall</w:t>
      </w:r>
      <w:r>
        <w:t>. Most of us need encouragement especially when the going gets tough. Seek out inspiration that helps keep you going. The following strike some of the themes of this course:</w:t>
      </w:r>
    </w:p>
    <w:p w:rsidR="00C86181" w:rsidRDefault="00C86181">
      <w:pPr>
        <w:pStyle w:val="BlockText"/>
      </w:pPr>
      <w:r>
        <w:rPr>
          <w:i/>
          <w:iCs/>
        </w:rPr>
        <w:t>“Success is not final; failure is not fatal: It is the courage to continue that counts.”</w:t>
      </w:r>
      <w:r>
        <w:t xml:space="preserve"> - Winston S. Churchill</w:t>
      </w:r>
    </w:p>
    <w:p w:rsidR="00C86181" w:rsidRDefault="00C86181">
      <w:pPr>
        <w:pStyle w:val="BlockText"/>
      </w:pPr>
      <w:r>
        <w:rPr>
          <w:i/>
          <w:iCs/>
        </w:rPr>
        <w:t>“It is better to fail in originality than to succeed in imitation.”</w:t>
      </w:r>
      <w:r>
        <w:t xml:space="preserve"> - Herman Melville</w:t>
      </w:r>
    </w:p>
    <w:p w:rsidR="00C86181" w:rsidRDefault="00C86181">
      <w:pPr>
        <w:pStyle w:val="BlockText"/>
      </w:pPr>
      <w:r>
        <w:rPr>
          <w:i/>
          <w:iCs/>
        </w:rPr>
        <w:t>“You will become clever through your mistakes.”</w:t>
      </w:r>
      <w:r>
        <w:t xml:space="preserve"> - German Proverb in “The Talent Code”</w:t>
      </w:r>
    </w:p>
    <w:p w:rsidR="00C86181" w:rsidRDefault="00C86181">
      <w:pPr>
        <w:pStyle w:val="Heading3"/>
      </w:pPr>
      <w:r>
        <w:t>1.3.1 Activity: Reflection</w:t>
      </w:r>
    </w:p>
    <w:p w:rsidR="00C86181" w:rsidRDefault="00C86181">
      <w:pPr>
        <w:pStyle w:val="FirstParagraph"/>
      </w:pPr>
      <w:r>
        <w:rPr>
          <w:color w:val="2375DA"/>
          <w:sz w:val="16"/>
        </w:rPr>
        <w:t>--- Begin Learning Activity ---</w:t>
      </w:r>
    </w:p>
    <w:p w:rsidR="00C86181" w:rsidRDefault="00C86181">
      <w:pPr>
        <w:pStyle w:val="BodyText"/>
      </w:pPr>
      <w:r>
        <w:t>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rsidR="00C86181" w:rsidRDefault="00C86181">
      <w:pPr>
        <w:pStyle w:val="BodyText"/>
      </w:pPr>
      <w:r>
        <w:rPr>
          <w:color w:val="2375DA"/>
          <w:sz w:val="16"/>
        </w:rPr>
        <w:t>--- End Learning Activity ---</w:t>
      </w:r>
    </w:p>
    <w:p w:rsidR="00C86181" w:rsidRDefault="00C86181">
      <w:pPr>
        <w:pStyle w:val="Heading2"/>
      </w:pPr>
      <w:r>
        <w:t>1.4 Transferable Skills</w:t>
      </w:r>
    </w:p>
    <w:p w:rsidR="00C86181" w:rsidRDefault="00C86181">
      <w:pPr>
        <w:pStyle w:val="FirstParagraph"/>
      </w:pPr>
      <w:r>
        <w:t>This class is about more than making films. If followed diligently, you will learn a lot about yourself, others, and the world around you. You will also learn skills and traits that will play an important role in your life journey ahead. Some of the transferable skills can include:</w:t>
      </w:r>
    </w:p>
    <w:p w:rsidR="00C86181" w:rsidRDefault="00C86181" w:rsidP="00C86181">
      <w:pPr>
        <w:pStyle w:val="Compact"/>
        <w:numPr>
          <w:ilvl w:val="0"/>
          <w:numId w:val="2"/>
        </w:numPr>
      </w:pPr>
      <w:r>
        <w:t>Growing in your creative skills</w:t>
      </w:r>
    </w:p>
    <w:p w:rsidR="00C86181" w:rsidRDefault="00C86181" w:rsidP="00C86181">
      <w:pPr>
        <w:pStyle w:val="Compact"/>
        <w:numPr>
          <w:ilvl w:val="0"/>
          <w:numId w:val="2"/>
        </w:numPr>
      </w:pPr>
      <w:r>
        <w:t>Growing in your teamwork skills</w:t>
      </w:r>
    </w:p>
    <w:p w:rsidR="00C86181" w:rsidRDefault="00C86181" w:rsidP="00C86181">
      <w:pPr>
        <w:pStyle w:val="Compact"/>
        <w:numPr>
          <w:ilvl w:val="0"/>
          <w:numId w:val="2"/>
        </w:numPr>
      </w:pPr>
      <w:r>
        <w:t>Growing in your critiquing skills</w:t>
      </w:r>
    </w:p>
    <w:p w:rsidR="00C86181" w:rsidRDefault="00C86181" w:rsidP="00C86181">
      <w:pPr>
        <w:pStyle w:val="Compact"/>
        <w:numPr>
          <w:ilvl w:val="0"/>
          <w:numId w:val="2"/>
        </w:numPr>
      </w:pPr>
      <w:r>
        <w:t>Growing in your ability to overcome obstacles</w:t>
      </w:r>
    </w:p>
    <w:p w:rsidR="00C86181" w:rsidRDefault="00C86181" w:rsidP="00C86181">
      <w:pPr>
        <w:pStyle w:val="Compact"/>
        <w:numPr>
          <w:ilvl w:val="0"/>
          <w:numId w:val="2"/>
        </w:numPr>
      </w:pPr>
      <w:r>
        <w:t>Meeting deadlines and taking responsibility</w:t>
      </w:r>
    </w:p>
    <w:p w:rsidR="00C86181" w:rsidRDefault="00C86181" w:rsidP="00C86181">
      <w:pPr>
        <w:pStyle w:val="Compact"/>
        <w:numPr>
          <w:ilvl w:val="0"/>
          <w:numId w:val="2"/>
        </w:numPr>
      </w:pPr>
      <w:r>
        <w:t>Becoming a leader</w:t>
      </w:r>
    </w:p>
    <w:p w:rsidR="00C86181" w:rsidRDefault="00C86181" w:rsidP="00C86181">
      <w:pPr>
        <w:pStyle w:val="Compact"/>
        <w:numPr>
          <w:ilvl w:val="0"/>
          <w:numId w:val="2"/>
        </w:numPr>
      </w:pPr>
      <w:r>
        <w:t>Learning to take constructive criticism</w:t>
      </w:r>
    </w:p>
    <w:p w:rsidR="00C86181" w:rsidRDefault="00C86181" w:rsidP="00C86181">
      <w:pPr>
        <w:pStyle w:val="Compact"/>
        <w:numPr>
          <w:ilvl w:val="0"/>
          <w:numId w:val="2"/>
        </w:numPr>
      </w:pPr>
      <w:r>
        <w:t>Committing to continual learning and improvement</w:t>
      </w:r>
    </w:p>
    <w:p w:rsidR="00C86181" w:rsidRDefault="00C86181" w:rsidP="00C86181">
      <w:pPr>
        <w:pStyle w:val="Compact"/>
        <w:numPr>
          <w:ilvl w:val="0"/>
          <w:numId w:val="2"/>
        </w:numPr>
      </w:pPr>
      <w:r>
        <w:t>Developing a positive, can-do attitude</w:t>
      </w:r>
    </w:p>
    <w:p w:rsidR="00C86181" w:rsidRDefault="00C86181" w:rsidP="00C86181">
      <w:pPr>
        <w:pStyle w:val="Compact"/>
        <w:numPr>
          <w:ilvl w:val="0"/>
          <w:numId w:val="2"/>
        </w:numPr>
      </w:pPr>
      <w:r>
        <w:t>Crafting what you want to say and communicating it well</w:t>
      </w:r>
    </w:p>
    <w:p w:rsidR="00C86181" w:rsidRDefault="00C86181" w:rsidP="00C86181">
      <w:pPr>
        <w:pStyle w:val="Compact"/>
        <w:numPr>
          <w:ilvl w:val="0"/>
          <w:numId w:val="2"/>
        </w:numPr>
      </w:pPr>
      <w:r>
        <w:t>Learning the power of story and how it impacts many areas in our lives.</w:t>
      </w:r>
    </w:p>
    <w:p w:rsidR="00C86181" w:rsidRDefault="00C86181">
      <w:pPr>
        <w:pStyle w:val="Heading3"/>
      </w:pPr>
      <w:r>
        <w:t>1.4.1 Activity: Reflection on Life Skills</w:t>
      </w:r>
    </w:p>
    <w:p w:rsidR="00C86181" w:rsidRDefault="00C86181">
      <w:pPr>
        <w:pStyle w:val="FirstParagraph"/>
      </w:pPr>
      <w:r>
        <w:rPr>
          <w:color w:val="2375DA"/>
          <w:sz w:val="16"/>
        </w:rPr>
        <w:t>--- Begin Learning Activity ---</w:t>
      </w:r>
    </w:p>
    <w:p w:rsidR="00C86181" w:rsidRDefault="00C86181" w:rsidP="00C86181">
      <w:pPr>
        <w:pStyle w:val="Compact"/>
        <w:numPr>
          <w:ilvl w:val="0"/>
          <w:numId w:val="2"/>
        </w:numPr>
      </w:pPr>
      <w:r>
        <w:t>Which of the life skills above are important to you and why? Log this in your journal.</w:t>
      </w:r>
    </w:p>
    <w:p w:rsidR="00C86181" w:rsidRDefault="00C86181" w:rsidP="00C86181">
      <w:pPr>
        <w:pStyle w:val="Compact"/>
        <w:numPr>
          <w:ilvl w:val="0"/>
          <w:numId w:val="2"/>
        </w:numPr>
      </w:pPr>
      <w:r>
        <w:t>Which life skill(s) can you add to the list? Share your responses with your Facilitator and classmates.</w:t>
      </w:r>
    </w:p>
    <w:p w:rsidR="00C86181" w:rsidRDefault="00C86181">
      <w:pPr>
        <w:pStyle w:val="FirstParagraph"/>
      </w:pPr>
      <w:r>
        <w:rPr>
          <w:color w:val="198402"/>
          <w:sz w:val="16"/>
        </w:rPr>
        <w:t>--- Begin Note ---</w:t>
      </w:r>
    </w:p>
    <w:p w:rsidR="00C86181" w:rsidRDefault="00C86181">
      <w:pPr>
        <w:pStyle w:val="BodyText"/>
      </w:pPr>
      <w:r>
        <w:rPr>
          <w:i/>
          <w:iCs/>
        </w:rPr>
        <w:t>Note: Be sure to revisit these journal entries on Tips to Do Well and Transferable Life Skills as you monitor your progress during the course. One of the actives in Unit Ten will involve your writing a summary of the best lessons you learned from the course and about yourself. Again, this is a reminder of how important our course journal will be.</w:t>
      </w:r>
    </w:p>
    <w:p w:rsidR="00C86181" w:rsidRDefault="00C86181">
      <w:pPr>
        <w:pStyle w:val="BodyText"/>
      </w:pPr>
      <w:r>
        <w:rPr>
          <w:color w:val="198402"/>
          <w:sz w:val="16"/>
        </w:rPr>
        <w:t>--- End Note ---</w:t>
      </w:r>
    </w:p>
    <w:p w:rsidR="00C86181" w:rsidRDefault="00C86181">
      <w:pPr>
        <w:pStyle w:val="BodyText"/>
      </w:pPr>
      <w:r>
        <w:rPr>
          <w:color w:val="2375DA"/>
          <w:sz w:val="16"/>
        </w:rPr>
        <w:t>--- End Learning Activity ---</w:t>
      </w:r>
    </w:p>
    <w:p w:rsidR="00C86181" w:rsidRDefault="00C86181">
      <w:pPr>
        <w:pStyle w:val="Heading2"/>
      </w:pPr>
      <w:r>
        <w:t>Summary</w:t>
      </w:r>
    </w:p>
    <w:p w:rsidR="00C86181" w:rsidRDefault="00C86181">
      <w:pPr>
        <w:pStyle w:val="FirstParagraph"/>
      </w:pPr>
      <w:r>
        <w:t>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rsidR="00C86181" w:rsidRDefault="00C86181">
      <w:pPr>
        <w:pStyle w:val="BodyText"/>
      </w:pPr>
      <w:r>
        <w:rPr>
          <w:color w:val="96958E"/>
          <w:sz w:val="16"/>
        </w:rPr>
        <w:t>--- Begin Checking Your Learning ---</w:t>
      </w:r>
    </w:p>
    <w:p w:rsidR="00C86181" w:rsidRDefault="00C86181">
      <w:pPr>
        <w:pStyle w:val="BodyText"/>
      </w:pPr>
      <w:r>
        <w:t>Before you move on to the next unit, you may want to check to make sure that you are able to:</w:t>
      </w:r>
    </w:p>
    <w:p w:rsidR="00C86181" w:rsidRDefault="00C86181" w:rsidP="00C86181">
      <w:pPr>
        <w:pStyle w:val="Compact"/>
        <w:numPr>
          <w:ilvl w:val="0"/>
          <w:numId w:val="2"/>
        </w:numPr>
      </w:pPr>
      <w:r>
        <w:t>Describe excellence and why it is important.</w:t>
      </w:r>
    </w:p>
    <w:p w:rsidR="00C86181" w:rsidRDefault="00C86181" w:rsidP="00C86181">
      <w:pPr>
        <w:pStyle w:val="Compact"/>
        <w:numPr>
          <w:ilvl w:val="0"/>
          <w:numId w:val="2"/>
        </w:numPr>
      </w:pPr>
      <w:r>
        <w:t>Define what constitutes an excellent film project.</w:t>
      </w:r>
    </w:p>
    <w:p w:rsidR="00C86181" w:rsidRDefault="00C86181" w:rsidP="00C86181">
      <w:pPr>
        <w:pStyle w:val="Compact"/>
        <w:numPr>
          <w:ilvl w:val="0"/>
          <w:numId w:val="2"/>
        </w:numPr>
      </w:pPr>
      <w:r>
        <w:t>Articulate the big picture of why stories and creativity are important.</w:t>
      </w:r>
    </w:p>
    <w:p w:rsidR="00C86181" w:rsidRDefault="00C86181" w:rsidP="00C86181">
      <w:pPr>
        <w:pStyle w:val="Compact"/>
        <w:numPr>
          <w:ilvl w:val="0"/>
          <w:numId w:val="2"/>
        </w:numPr>
      </w:pPr>
      <w:r>
        <w:t>Determine potential transferable life skills.</w:t>
      </w:r>
    </w:p>
    <w:p w:rsidR="00C86181" w:rsidRDefault="00C86181" w:rsidP="00C86181">
      <w:pPr>
        <w:pStyle w:val="Compact"/>
        <w:numPr>
          <w:ilvl w:val="0"/>
          <w:numId w:val="2"/>
        </w:numPr>
      </w:pPr>
      <w:r>
        <w:t>Self-assessing your strengths and weaknesses.</w:t>
      </w:r>
    </w:p>
    <w:p w:rsidR="00C86181" w:rsidRDefault="00C86181" w:rsidP="00C86181">
      <w:pPr>
        <w:pStyle w:val="Compact"/>
        <w:numPr>
          <w:ilvl w:val="0"/>
          <w:numId w:val="2"/>
        </w:numPr>
      </w:pPr>
      <w:r>
        <w:t>Plan what you want to focus on during the course in terms of professional and personal growth.</w:t>
      </w:r>
    </w:p>
    <w:p w:rsidR="00C86181" w:rsidRDefault="00C86181">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922828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68981595">
    <w:abstractNumId w:val="0"/>
  </w:num>
  <w:num w:numId="3" w16cid:durableId="19016669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181"/>
    <w:rsid w:val="007867C5"/>
    <w:rsid w:val="00822525"/>
    <w:rsid w:val="00A404BD"/>
    <w:rsid w:val="00C125AE"/>
    <w:rsid w:val="00C86181"/>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D353940-B53F-BB40-A142-23129F132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61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861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861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861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861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86181"/>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6181"/>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6181"/>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6181"/>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61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861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861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861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61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61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61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61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6181"/>
    <w:rPr>
      <w:rFonts w:eastAsiaTheme="majorEastAsia" w:cstheme="majorBidi"/>
      <w:color w:val="272727" w:themeColor="text1" w:themeTint="D8"/>
    </w:rPr>
  </w:style>
  <w:style w:type="paragraph" w:styleId="Title">
    <w:name w:val="Title"/>
    <w:basedOn w:val="Normal"/>
    <w:next w:val="Normal"/>
    <w:link w:val="TitleChar"/>
    <w:uiPriority w:val="10"/>
    <w:qFormat/>
    <w:rsid w:val="00C86181"/>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61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6181"/>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61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618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86181"/>
    <w:rPr>
      <w:i/>
      <w:iCs/>
      <w:color w:val="404040" w:themeColor="text1" w:themeTint="BF"/>
    </w:rPr>
  </w:style>
  <w:style w:type="paragraph" w:styleId="ListParagraph">
    <w:name w:val="List Paragraph"/>
    <w:basedOn w:val="Normal"/>
    <w:uiPriority w:val="34"/>
    <w:qFormat/>
    <w:rsid w:val="00C86181"/>
    <w:pPr>
      <w:ind w:left="720"/>
      <w:contextualSpacing/>
    </w:pPr>
  </w:style>
  <w:style w:type="character" w:styleId="IntenseEmphasis">
    <w:name w:val="Intense Emphasis"/>
    <w:basedOn w:val="DefaultParagraphFont"/>
    <w:uiPriority w:val="21"/>
    <w:qFormat/>
    <w:rsid w:val="00C86181"/>
    <w:rPr>
      <w:i/>
      <w:iCs/>
      <w:color w:val="0F4761" w:themeColor="accent1" w:themeShade="BF"/>
    </w:rPr>
  </w:style>
  <w:style w:type="paragraph" w:styleId="IntenseQuote">
    <w:name w:val="Intense Quote"/>
    <w:basedOn w:val="Normal"/>
    <w:next w:val="Normal"/>
    <w:link w:val="IntenseQuoteChar"/>
    <w:uiPriority w:val="30"/>
    <w:qFormat/>
    <w:rsid w:val="00C861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6181"/>
    <w:rPr>
      <w:i/>
      <w:iCs/>
      <w:color w:val="0F4761" w:themeColor="accent1" w:themeShade="BF"/>
    </w:rPr>
  </w:style>
  <w:style w:type="character" w:styleId="IntenseReference">
    <w:name w:val="Intense Reference"/>
    <w:basedOn w:val="DefaultParagraphFont"/>
    <w:uiPriority w:val="32"/>
    <w:qFormat/>
    <w:rsid w:val="00C86181"/>
    <w:rPr>
      <w:b/>
      <w:bCs/>
      <w:smallCaps/>
      <w:color w:val="0F4761" w:themeColor="accent1" w:themeShade="BF"/>
      <w:spacing w:val="5"/>
    </w:rPr>
  </w:style>
  <w:style w:type="paragraph" w:styleId="BodyText">
    <w:name w:val="Body Text"/>
    <w:basedOn w:val="Normal"/>
    <w:link w:val="BodyTextChar"/>
    <w:qFormat/>
    <w:rsid w:val="00C86181"/>
    <w:pPr>
      <w:spacing w:before="180" w:after="180"/>
    </w:pPr>
    <w:rPr>
      <w:kern w:val="0"/>
      <w:lang w:val="en-US"/>
      <w14:ligatures w14:val="none"/>
    </w:rPr>
  </w:style>
  <w:style w:type="character" w:customStyle="1" w:styleId="BodyTextChar">
    <w:name w:val="Body Text Char"/>
    <w:basedOn w:val="DefaultParagraphFont"/>
    <w:link w:val="BodyText"/>
    <w:rsid w:val="00C86181"/>
    <w:rPr>
      <w:kern w:val="0"/>
      <w:lang w:val="en-US"/>
      <w14:ligatures w14:val="none"/>
    </w:rPr>
  </w:style>
  <w:style w:type="paragraph" w:customStyle="1" w:styleId="FirstParagraph">
    <w:name w:val="First Paragraph"/>
    <w:basedOn w:val="BodyText"/>
    <w:next w:val="BodyText"/>
    <w:qFormat/>
    <w:rsid w:val="00C86181"/>
  </w:style>
  <w:style w:type="paragraph" w:customStyle="1" w:styleId="Compact">
    <w:name w:val="Compact"/>
    <w:basedOn w:val="BodyText"/>
    <w:qFormat/>
    <w:rsid w:val="00C86181"/>
    <w:pPr>
      <w:spacing w:before="36" w:after="36"/>
    </w:pPr>
  </w:style>
  <w:style w:type="paragraph" w:styleId="BlockText">
    <w:name w:val="Block Text"/>
    <w:basedOn w:val="BodyText"/>
    <w:next w:val="BodyText"/>
    <w:uiPriority w:val="9"/>
    <w:unhideWhenUsed/>
    <w:qFormat/>
    <w:rsid w:val="00C86181"/>
    <w:pPr>
      <w:spacing w:before="100" w:after="100"/>
      <w:ind w:left="480" w:right="480"/>
    </w:pPr>
  </w:style>
  <w:style w:type="character" w:styleId="Hyperlink">
    <w:name w:val="Hyperlink"/>
    <w:basedOn w:val="DefaultParagraphFont"/>
    <w:rsid w:val="00C86181"/>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dtherapy.org/learn-about-therapy/issues/creative-blocks" TargetMode="External"/><Relationship Id="rId13" Type="http://schemas.openxmlformats.org/officeDocument/2006/relationships/hyperlink" Target="https://brandyourself.com/blog/guide/how-to-grow-professionally/" TargetMode="External"/><Relationship Id="rId3" Type="http://schemas.openxmlformats.org/officeDocument/2006/relationships/settings" Target="settings.xml"/><Relationship Id="rId7" Type="http://schemas.openxmlformats.org/officeDocument/2006/relationships/hyperlink" Target="https://brandyourself.com/blog/guide/how-to-grow-professionally/" TargetMode="External"/><Relationship Id="rId12" Type="http://schemas.openxmlformats.org/officeDocument/2006/relationships/hyperlink" Target="http://danielcoyle.com/the-talent-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hUTWo7_W0lc" TargetMode="External"/><Relationship Id="rId11" Type="http://schemas.openxmlformats.org/officeDocument/2006/relationships/hyperlink" Target="https://www.youtube-nocookie.com/embed/hUTWo7_W0lc" TargetMode="External"/><Relationship Id="rId5" Type="http://schemas.openxmlformats.org/officeDocument/2006/relationships/hyperlink" Target="https://karenbanes.com/how-to-start-a-creative-journal" TargetMode="External"/><Relationship Id="rId15" Type="http://schemas.openxmlformats.org/officeDocument/2006/relationships/theme" Target="theme/theme1.xml"/><Relationship Id="rId10" Type="http://schemas.openxmlformats.org/officeDocument/2006/relationships/hyperlink" Target="https://www.youtube.com/watch?v=hUTWo7_W0lc" TargetMode="External"/><Relationship Id="rId4" Type="http://schemas.openxmlformats.org/officeDocument/2006/relationships/webSettings" Target="webSettings.xml"/><Relationship Id="rId9" Type="http://schemas.openxmlformats.org/officeDocument/2006/relationships/hyperlink" Target="https://karenbanes.com/how-to-start-a-creative-journa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87</Words>
  <Characters>18171</Characters>
  <Application>Microsoft Office Word</Application>
  <DocSecurity>0</DocSecurity>
  <Lines>151</Lines>
  <Paragraphs>42</Paragraphs>
  <ScaleCrop>false</ScaleCrop>
  <Company/>
  <LinksUpToDate>false</LinksUpToDate>
  <CharactersWithSpaces>2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